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63F0" w:rsidRDefault="00664C77">
      <w:pPr>
        <w:pStyle w:val="Title"/>
      </w:pPr>
      <w:r>
        <w:t>Jan 25 meeting prepare</w:t>
      </w:r>
    </w:p>
    <w:p w:rsidR="007463F0" w:rsidRDefault="00664C77">
      <w:pPr>
        <w:pStyle w:val="Author"/>
      </w:pPr>
      <w:r>
        <w:t>Yujie Xu</w:t>
      </w:r>
    </w:p>
    <w:p w:rsidR="007463F0" w:rsidRDefault="00664C77">
      <w:pPr>
        <w:pStyle w:val="Date"/>
      </w:pPr>
      <w:r>
        <w:t>1/25/2019</w:t>
      </w:r>
    </w:p>
    <w:p w:rsidR="007463F0" w:rsidRDefault="00664C77">
      <w:pPr>
        <w:pStyle w:val="Heading1"/>
      </w:pPr>
      <w:bookmarkStart w:id="0" w:name="top-10-rules-by"/>
      <w:r>
        <w:t>Top 10 rules by</w:t>
      </w:r>
      <w:bookmarkEnd w:id="0"/>
    </w:p>
    <w:p w:rsidR="007463F0" w:rsidRDefault="00664C77">
      <w:pPr>
        <w:pStyle w:val="Heading2"/>
      </w:pPr>
      <w:bookmarkStart w:id="1" w:name="mcost"/>
      <w:r>
        <w:t>mCost</w:t>
      </w:r>
      <w:bookmarkEnd w:id="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25"/>
        <w:gridCol w:w="1063"/>
      </w:tblGrid>
      <w:tr w:rsidR="007463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  <w:jc w:val="right"/>
            </w:pPr>
            <w:r>
              <w:t>mCost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15,040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7,55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5,544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0,826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7,720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3,849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2,88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Running During Unoccupied Periods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2,71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</w:t>
            </w:r>
            <w:r>
              <w:t>0,19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9,668</w:t>
            </w:r>
          </w:p>
        </w:tc>
      </w:tr>
    </w:tbl>
    <w:p w:rsidR="007463F0" w:rsidRDefault="00664C77">
      <w:pPr>
        <w:pStyle w:val="Heading1"/>
      </w:pPr>
      <w:bookmarkStart w:id="2" w:name="buildings-with-top-mcost-under-top-mcost"/>
      <w:r>
        <w:t>Buildings with top mCost under top-mCost-rules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25"/>
        <w:gridCol w:w="1368"/>
        <w:gridCol w:w="930"/>
      </w:tblGrid>
      <w:tr w:rsidR="007463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build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  <w:jc w:val="right"/>
            </w:pPr>
            <w:r>
              <w:t>mCost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V0304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4,75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TX0302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8,18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Y0128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8,42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194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6,564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A0167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5,264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L0236FC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4,087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O0054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,851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MA0131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,83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TN0088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,751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UT0032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,26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[1] “”</w:t>
            </w: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</w:tr>
      <w:tr w:rsidR="007463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build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  <w:jc w:val="right"/>
            </w:pPr>
            <w:r>
              <w:t>mCost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lastRenderedPageBreak/>
              <w:t>AHU Discharge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C0002A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7,526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LA0085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,14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192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,126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A0167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,39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Pr</w:t>
            </w:r>
            <w:r>
              <w:t>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N1703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,201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DC0021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909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Y0128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749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FL0067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578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M0050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356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Press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GA1007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20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[1] “”</w:t>
            </w: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  <w:bookmarkStart w:id="3" w:name="_GoBack"/>
            <w:bookmarkEnd w:id="3"/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</w:tr>
      <w:tr w:rsidR="007463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build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  <w:jc w:val="right"/>
            </w:pPr>
            <w:r>
              <w:t>mCost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192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6,144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C0002A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4,780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GA1007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,896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GA0010A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,01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N1703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51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TX0211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42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A0167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36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DC0021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137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L0205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134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Temperature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Y0128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00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[1] “”</w:t>
            </w: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</w:tr>
      <w:tr w:rsidR="007463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build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  <w:jc w:val="right"/>
            </w:pPr>
            <w:r>
              <w:t>mCost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Z0303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4,440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C0002A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5,69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N1703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99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A0167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424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Y0304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026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Y0128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750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DC0021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681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L0236FC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670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GA0010A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61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Discharge Fan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O0009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58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[1] “”</w:t>
            </w: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</w:tr>
      <w:tr w:rsidR="007463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build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  <w:jc w:val="right"/>
            </w:pPr>
            <w:r>
              <w:t>mCost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lastRenderedPageBreak/>
              <w:t>AHU Excessive Discharge Fan Speed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MA0131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4,08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LA0085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,62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C0002A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,880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189CN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848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DC0021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364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Y0281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158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028CN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998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Exce</w:t>
            </w:r>
            <w:r>
              <w:t>ssive Discharge Fan Speed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192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93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MO0050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856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HU Excessive Discharge Fan Speed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L0205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81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[1] “”</w:t>
            </w: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</w:tr>
      <w:tr w:rsidR="007463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build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  <w:jc w:val="right"/>
            </w:pPr>
            <w:r>
              <w:t>mCost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033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9,810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Y0128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038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C0002A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56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TX0224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45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L0032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39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192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1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TX0211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07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R0030RK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91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M0050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79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r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194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0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[1] “”</w:t>
            </w: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</w:tr>
      <w:tr w:rsidR="007463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build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  <w:jc w:val="right"/>
            </w:pPr>
            <w:r>
              <w:t>mCost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GA0010A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7,936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TX0302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,79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A0167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67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C0002A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86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R0030RK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77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MA0131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7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LA0085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7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O0009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KS0094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1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hilled Water System Failur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MO0050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8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[1] “”</w:t>
            </w: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</w:tr>
      <w:tr w:rsidR="007463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build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  <w:jc w:val="right"/>
            </w:pPr>
            <w:r>
              <w:t>mCost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lastRenderedPageBreak/>
              <w:t>Chiller Running During Unoccupied Periods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V0304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2,71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[1] “”</w:t>
            </w: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</w:tr>
      <w:tr w:rsidR="007463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build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  <w:jc w:val="right"/>
            </w:pPr>
            <w:r>
              <w:t>mCost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192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,837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TN0088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,228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C0002A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,168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NY0128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89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CA0306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478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TX0224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027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Z0303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997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R0030RK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963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R0043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920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Pump Cycling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028CN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474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[1] “”</w:t>
            </w: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</w:tr>
      <w:tr w:rsidR="007463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r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</w:pPr>
            <w:r>
              <w:t>build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63F0" w:rsidRDefault="00664C77">
            <w:pPr>
              <w:pStyle w:val="Compact"/>
              <w:jc w:val="right"/>
            </w:pPr>
            <w:r>
              <w:t>mCost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N0133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9,634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L0236FC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7,948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192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,089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A0121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40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R0043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7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DC0084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22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IL0205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42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H0046ZZ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3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Heat Exchanger Temp Setpoint Unreachabl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OR0033P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16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Heat Exchanger Temp Setpoint Unreachabl</w:t>
            </w:r>
            <w:r>
              <w:t>e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AL0039AB</w:t>
            </w:r>
          </w:p>
        </w:tc>
        <w:tc>
          <w:tcPr>
            <w:tcW w:w="0" w:type="auto"/>
          </w:tcPr>
          <w:p w:rsidR="007463F0" w:rsidRDefault="00664C77">
            <w:pPr>
              <w:pStyle w:val="Compact"/>
              <w:jc w:val="right"/>
            </w:pPr>
            <w:r>
              <w:t>5</w:t>
            </w:r>
          </w:p>
        </w:tc>
      </w:tr>
      <w:tr w:rsidR="007463F0">
        <w:tc>
          <w:tcPr>
            <w:tcW w:w="0" w:type="auto"/>
          </w:tcPr>
          <w:p w:rsidR="007463F0" w:rsidRDefault="00664C77">
            <w:pPr>
              <w:pStyle w:val="Compact"/>
            </w:pPr>
            <w:r>
              <w:t>[1] “”</w:t>
            </w: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  <w:tc>
          <w:tcPr>
            <w:tcW w:w="0" w:type="auto"/>
          </w:tcPr>
          <w:p w:rsidR="007463F0" w:rsidRDefault="007463F0">
            <w:pPr>
              <w:pStyle w:val="Compact"/>
            </w:pPr>
          </w:p>
        </w:tc>
      </w:tr>
    </w:tbl>
    <w:p w:rsidR="00664C77" w:rsidRDefault="00664C77"/>
    <w:sectPr w:rsidR="00664C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4C77" w:rsidRDefault="00664C77">
      <w:pPr>
        <w:spacing w:after="0"/>
      </w:pPr>
      <w:r>
        <w:separator/>
      </w:r>
    </w:p>
  </w:endnote>
  <w:endnote w:type="continuationSeparator" w:id="0">
    <w:p w:rsidR="00664C77" w:rsidRDefault="00664C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4C77" w:rsidRDefault="00664C77">
      <w:r>
        <w:separator/>
      </w:r>
    </w:p>
  </w:footnote>
  <w:footnote w:type="continuationSeparator" w:id="0">
    <w:p w:rsidR="00664C77" w:rsidRDefault="00664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9EE37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B88B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64C77"/>
    <w:rsid w:val="007463F0"/>
    <w:rsid w:val="00765B9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959C797-0121-1F44-8FFA-4CE94A26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8</Words>
  <Characters>4436</Characters>
  <Application>Microsoft Office Word</Application>
  <DocSecurity>0</DocSecurity>
  <Lines>36</Lines>
  <Paragraphs>10</Paragraphs>
  <ScaleCrop>false</ScaleCrop>
  <Company/>
  <LinksUpToDate>false</LinksUpToDate>
  <CharactersWithSpaces>5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 25 meeting prepare</dc:title>
  <dc:creator>Yujie Xu</dc:creator>
  <cp:keywords/>
  <cp:lastModifiedBy>yujiex</cp:lastModifiedBy>
  <cp:revision>2</cp:revision>
  <dcterms:created xsi:type="dcterms:W3CDTF">2019-01-22T17:29:00Z</dcterms:created>
  <dcterms:modified xsi:type="dcterms:W3CDTF">2019-01-22T17:29:00Z</dcterms:modified>
</cp:coreProperties>
</file>